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a7b1f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e13b9253-d4a5-4638-bdb2-2f337511fb9e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25Z</dcterms:created>
  <dcterms:modified xsi:type="dcterms:W3CDTF">2023-06-06T19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